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3D5D67C9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6B6F3ABC" w14:textId="1F7BD32F" w:rsidR="00E36325" w:rsidRDefault="00E36325" w:rsidP="00C037BA">
      <w:pPr>
        <w:ind w:left="357"/>
        <w:jc w:val="both"/>
        <w:rPr>
          <w:rFonts w:ascii="Arial Narrow" w:hAnsi="Arial Narrow" w:cs="Helvetica"/>
          <w:sz w:val="22"/>
          <w:szCs w:val="22"/>
          <w:shd w:val="clear" w:color="auto" w:fill="FFFFFF"/>
        </w:rPr>
      </w:pPr>
      <w:r w:rsidRPr="00945732">
        <w:rPr>
          <w:rFonts w:ascii="Arial Narrow" w:hAnsi="Arial Narrow"/>
          <w:b/>
          <w:sz w:val="22"/>
          <w:szCs w:val="22"/>
        </w:rPr>
        <w:t>Názov predmetu zákazky:</w:t>
      </w:r>
      <w:r w:rsidRPr="00945732">
        <w:rPr>
          <w:rFonts w:ascii="Arial Narrow" w:hAnsi="Arial Narrow"/>
          <w:sz w:val="22"/>
          <w:szCs w:val="22"/>
        </w:rPr>
        <w:t xml:space="preserve">  </w:t>
      </w:r>
      <w:r w:rsidR="00DE04A9" w:rsidRPr="009D2FBE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hodnotenie/zneškodnenie nezákonne umiestneného nebezpečného odpadu – stavebné materiály obsahujúce azbest nachádzajúcom sa </w:t>
      </w:r>
      <w:r w:rsidR="00DE04A9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v </w:t>
      </w:r>
      <w:proofErr w:type="spellStart"/>
      <w:r w:rsidR="00DE04A9" w:rsidRPr="009D2FBE">
        <w:rPr>
          <w:rFonts w:ascii="Arial Narrow" w:hAnsi="Arial Narrow" w:cs="Helvetica"/>
          <w:b/>
          <w:sz w:val="22"/>
          <w:szCs w:val="22"/>
          <w:shd w:val="clear" w:color="auto" w:fill="FFFFFF"/>
        </w:rPr>
        <w:t>k.ú</w:t>
      </w:r>
      <w:proofErr w:type="spellEnd"/>
      <w:r w:rsidR="00DE04A9" w:rsidRPr="009D2FBE">
        <w:rPr>
          <w:rFonts w:ascii="Arial Narrow" w:hAnsi="Arial Narrow" w:cs="Helvetica"/>
          <w:b/>
          <w:sz w:val="22"/>
          <w:szCs w:val="22"/>
          <w:shd w:val="clear" w:color="auto" w:fill="FFFFFF"/>
        </w:rPr>
        <w:t>. Smolník</w:t>
      </w:r>
      <w:r w:rsidR="00DE04A9" w:rsidRPr="00CC11A6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602851" w:rsidRPr="00CC11A6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CC11A6">
        <w:rPr>
          <w:rFonts w:ascii="Arial Narrow" w:hAnsi="Arial Narrow" w:cs="Helvetica"/>
          <w:sz w:val="22"/>
          <w:szCs w:val="22"/>
          <w:shd w:val="clear" w:color="auto" w:fill="FFFFFF"/>
        </w:rPr>
        <w:t>ID zákazky</w:t>
      </w:r>
      <w:r w:rsidR="00C037BA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46619)</w:t>
      </w:r>
    </w:p>
    <w:p w14:paraId="6C6167B8" w14:textId="77777777" w:rsidR="00C037BA" w:rsidRPr="00CC11A6" w:rsidRDefault="00C037BA" w:rsidP="00C037BA">
      <w:pPr>
        <w:ind w:left="357"/>
        <w:jc w:val="both"/>
        <w:rPr>
          <w:rFonts w:ascii="Arial Narrow" w:hAnsi="Arial Narrow"/>
          <w:sz w:val="22"/>
          <w:szCs w:val="22"/>
        </w:rPr>
      </w:pPr>
    </w:p>
    <w:p w14:paraId="252D3F53" w14:textId="17AC9A7B" w:rsidR="009C64DB" w:rsidRPr="00CC11A6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CC11A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CC11A6">
        <w:rPr>
          <w:rFonts w:ascii="Arial Narrow" w:eastAsia="Calibri" w:hAnsi="Arial Narrow"/>
          <w:sz w:val="22"/>
          <w:szCs w:val="22"/>
          <w:lang w:val="sk-SK" w:eastAsia="sk-SK"/>
        </w:rPr>
        <w:t xml:space="preserve">zhodnotenie resp. zneškodnenie nezákonne umiestneného odpadu na území </w:t>
      </w:r>
      <w:r w:rsidR="003D1B09" w:rsidRPr="00CC11A6">
        <w:rPr>
          <w:rFonts w:ascii="Arial Narrow" w:eastAsia="Calibri" w:hAnsi="Arial Narrow"/>
          <w:sz w:val="22"/>
          <w:szCs w:val="22"/>
          <w:lang w:val="sk-SK" w:eastAsia="sk-SK"/>
        </w:rPr>
        <w:t>Košického</w:t>
      </w:r>
      <w:r w:rsidR="007D75E2" w:rsidRPr="00CC11A6">
        <w:rPr>
          <w:rFonts w:ascii="Arial Narrow" w:eastAsia="Calibri" w:hAnsi="Arial Narrow"/>
          <w:sz w:val="22"/>
          <w:szCs w:val="22"/>
          <w:lang w:val="sk-SK" w:eastAsia="sk-SK"/>
        </w:rPr>
        <w:t xml:space="preserve"> kraja v súlade so zákonom </w:t>
      </w:r>
      <w:r w:rsidR="007D75E2" w:rsidRPr="00CC11A6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CC11A6">
        <w:rPr>
          <w:rFonts w:ascii="Arial Narrow" w:eastAsia="Calibri" w:hAnsi="Arial Narrow"/>
          <w:sz w:val="22"/>
          <w:szCs w:val="22"/>
          <w:lang w:val="sk-SK" w:eastAsia="sk-SK"/>
        </w:rPr>
        <w:t xml:space="preserve">. 79/2015 Z. z. o odpadoch. </w:t>
      </w:r>
    </w:p>
    <w:p w14:paraId="7F38E434" w14:textId="77777777" w:rsidR="00444A26" w:rsidRPr="00CC11A6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CC11A6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CC11A6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6AEF3599" w:rsidR="00CC3451" w:rsidRPr="00CC11A6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CC11A6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 w:rsidRPr="00CC11A6">
        <w:rPr>
          <w:rFonts w:ascii="Arial Narrow" w:eastAsia="Calibri" w:hAnsi="Arial Narrow"/>
          <w:sz w:val="22"/>
          <w:szCs w:val="22"/>
          <w:lang w:val="sk-SK" w:eastAsia="sk-SK"/>
        </w:rPr>
        <w:tab/>
        <w:t>služby súvisiace s likvidáciou odpadu a odpadom</w:t>
      </w:r>
    </w:p>
    <w:p w14:paraId="2442F406" w14:textId="4525C94E" w:rsidR="007D75E2" w:rsidRPr="00CC11A6" w:rsidRDefault="00977331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CC11A6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</w:p>
    <w:p w14:paraId="641DD34D" w14:textId="77777777" w:rsidR="00FC4B93" w:rsidRPr="00CC11A6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CC11A6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CC11A6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CC11A6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CC11A6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CC11A6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7403046" w14:textId="6B27E8F1" w:rsidR="00945732" w:rsidRPr="00CC11A6" w:rsidRDefault="000F0D0F" w:rsidP="00FC5F4C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CC11A6">
        <w:rPr>
          <w:rFonts w:ascii="Arial Narrow" w:hAnsi="Arial Narrow"/>
          <w:sz w:val="22"/>
          <w:szCs w:val="22"/>
        </w:rPr>
        <w:t xml:space="preserve">do </w:t>
      </w:r>
      <w:r w:rsidR="00D154AE" w:rsidRPr="00CC11A6">
        <w:rPr>
          <w:rFonts w:ascii="Arial Narrow" w:hAnsi="Arial Narrow"/>
          <w:sz w:val="22"/>
          <w:szCs w:val="22"/>
        </w:rPr>
        <w:t>2 mesiacov odo dňa nadobudnutia účinnosti zmluvy</w:t>
      </w:r>
      <w:r w:rsidR="00954250" w:rsidRPr="00CC11A6">
        <w:rPr>
          <w:rFonts w:ascii="Arial Narrow" w:hAnsi="Arial Narrow"/>
          <w:sz w:val="22"/>
          <w:szCs w:val="22"/>
        </w:rPr>
        <w:t>.</w:t>
      </w:r>
    </w:p>
    <w:p w14:paraId="50B4AD27" w14:textId="0DC0E8D9" w:rsidR="006B2F31" w:rsidRPr="00CC11A6" w:rsidRDefault="00F17129" w:rsidP="006B2F31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CC11A6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7D75E2" w:rsidRPr="00CC11A6">
        <w:rPr>
          <w:rFonts w:ascii="Arial Narrow" w:hAnsi="Arial Narrow"/>
          <w:b/>
          <w:color w:val="000000"/>
          <w:sz w:val="22"/>
          <w:szCs w:val="22"/>
          <w:lang w:val="sk-SK"/>
        </w:rPr>
        <w:t>plnenie</w:t>
      </w:r>
      <w:r w:rsidRPr="00CC11A6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72863" w:rsidRPr="00CC11A6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1 je</w:t>
      </w:r>
      <w:r w:rsidR="006B2F31" w:rsidRPr="00CC11A6">
        <w:rPr>
          <w:rFonts w:ascii="Arial Narrow" w:hAnsi="Arial Narrow"/>
          <w:b/>
          <w:color w:val="000000"/>
          <w:sz w:val="22"/>
          <w:szCs w:val="22"/>
          <w:lang w:val="sk-SK"/>
        </w:rPr>
        <w:t>:</w:t>
      </w:r>
    </w:p>
    <w:p w14:paraId="28A73F98" w14:textId="374E04FD" w:rsidR="00C0669F" w:rsidRPr="00CC11A6" w:rsidRDefault="00DE04A9" w:rsidP="00C0669F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k. </w:t>
      </w:r>
      <w:r w:rsidR="000E2B6E" w:rsidRPr="00CC11A6">
        <w:rPr>
          <w:rFonts w:ascii="Arial Narrow" w:hAnsi="Arial Narrow"/>
          <w:sz w:val="22"/>
          <w:szCs w:val="22"/>
          <w:lang w:val="sk-SK"/>
        </w:rPr>
        <w:t>ú</w:t>
      </w:r>
      <w:r>
        <w:rPr>
          <w:rFonts w:ascii="Arial Narrow" w:hAnsi="Arial Narrow"/>
          <w:sz w:val="22"/>
          <w:szCs w:val="22"/>
          <w:lang w:val="sk-SK"/>
        </w:rPr>
        <w:t>.</w:t>
      </w:r>
      <w:r w:rsidR="000E2B6E" w:rsidRPr="00CC11A6">
        <w:rPr>
          <w:rFonts w:ascii="Arial Narrow" w:hAnsi="Arial Narrow"/>
          <w:sz w:val="22"/>
          <w:szCs w:val="22"/>
          <w:lang w:val="sk-SK"/>
        </w:rPr>
        <w:t xml:space="preserve"> Smolník</w:t>
      </w:r>
    </w:p>
    <w:p w14:paraId="3E07EAF0" w14:textId="77777777" w:rsidR="002D050D" w:rsidRPr="00CC11A6" w:rsidRDefault="002D050D" w:rsidP="00772863">
      <w:pPr>
        <w:tabs>
          <w:tab w:val="clear" w:pos="2160"/>
          <w:tab w:val="clear" w:pos="2880"/>
          <w:tab w:val="clear" w:pos="4500"/>
        </w:tabs>
        <w:spacing w:line="276" w:lineRule="auto"/>
        <w:ind w:left="709"/>
        <w:contextualSpacing/>
        <w:jc w:val="both"/>
        <w:rPr>
          <w:rFonts w:ascii="Arial Narrow" w:hAnsi="Arial Narrow"/>
          <w:sz w:val="22"/>
          <w:szCs w:val="22"/>
        </w:rPr>
      </w:pPr>
    </w:p>
    <w:p w14:paraId="7D5C970B" w14:textId="70B39AA2" w:rsidR="00B11B1D" w:rsidRPr="00CC11A6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 w:rsidRPr="00CC11A6">
        <w:rPr>
          <w:rFonts w:ascii="Arial Narrow" w:hAnsi="Arial Narrow"/>
          <w:b/>
          <w:sz w:val="22"/>
          <w:szCs w:val="22"/>
        </w:rPr>
        <w:t>Š</w:t>
      </w:r>
      <w:r w:rsidR="00811C1E" w:rsidRPr="00CC11A6">
        <w:rPr>
          <w:rFonts w:ascii="Arial Narrow" w:hAnsi="Arial Narrow"/>
          <w:b/>
          <w:sz w:val="22"/>
          <w:szCs w:val="22"/>
        </w:rPr>
        <w:t>pecifikácia predmetu zákazky:</w:t>
      </w:r>
    </w:p>
    <w:p w14:paraId="715B9E70" w14:textId="47AF9584" w:rsidR="00B35C20" w:rsidRPr="00CC11A6" w:rsidRDefault="00B35C20" w:rsidP="0077286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7"/>
        <w:gridCol w:w="4452"/>
      </w:tblGrid>
      <w:tr w:rsidR="00772863" w:rsidRPr="00CC11A6" w14:paraId="0CA563F5" w14:textId="77777777" w:rsidTr="00772863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101B87EA" w14:textId="5F52D8A6" w:rsidR="00772863" w:rsidRPr="00CC11A6" w:rsidRDefault="00772863" w:rsidP="00C037BA">
            <w:pPr>
              <w:tabs>
                <w:tab w:val="clear" w:pos="2160"/>
                <w:tab w:val="clear" w:pos="2880"/>
                <w:tab w:val="clear" w:pos="4500"/>
              </w:tabs>
              <w:spacing w:line="276" w:lineRule="auto"/>
              <w:contextualSpacing/>
              <w:jc w:val="both"/>
              <w:rPr>
                <w:rFonts w:ascii="Arial Narrow" w:hAnsi="Arial Narrow"/>
                <w:b/>
                <w:color w:val="000000"/>
                <w:sz w:val="22"/>
                <w:szCs w:val="22"/>
              </w:rPr>
            </w:pPr>
            <w:r w:rsidRPr="00CC11A6">
              <w:rPr>
                <w:rFonts w:ascii="Arial Narrow" w:hAnsi="Arial Narrow"/>
                <w:b/>
                <w:sz w:val="24"/>
                <w:szCs w:val="22"/>
              </w:rPr>
              <w:t xml:space="preserve">Položka č. 1 – </w:t>
            </w:r>
            <w:r w:rsidR="00C037BA">
              <w:rPr>
                <w:rFonts w:ascii="Arial Narrow" w:hAnsi="Arial Narrow" w:cs="Helvetica"/>
                <w:b/>
                <w:sz w:val="22"/>
                <w:szCs w:val="22"/>
                <w:shd w:val="clear" w:color="auto" w:fill="F2F2F2" w:themeFill="background1" w:themeFillShade="F2"/>
              </w:rPr>
              <w:t>Odpad,</w:t>
            </w:r>
            <w:r w:rsidR="000E2B6E" w:rsidRPr="0074142B">
              <w:rPr>
                <w:rFonts w:ascii="Arial Narrow" w:hAnsi="Arial Narrow" w:cs="Helvetica"/>
                <w:b/>
                <w:sz w:val="22"/>
                <w:szCs w:val="22"/>
                <w:shd w:val="clear" w:color="auto" w:fill="F2F2F2" w:themeFill="background1" w:themeFillShade="F2"/>
              </w:rPr>
              <w:t xml:space="preserve"> </w:t>
            </w:r>
            <w:proofErr w:type="spellStart"/>
            <w:r w:rsidR="000E2B6E" w:rsidRPr="0074142B">
              <w:rPr>
                <w:rFonts w:ascii="Arial Narrow" w:hAnsi="Arial Narrow" w:cs="Helvetica"/>
                <w:b/>
                <w:sz w:val="22"/>
                <w:szCs w:val="22"/>
                <w:shd w:val="clear" w:color="auto" w:fill="F2F2F2" w:themeFill="background1" w:themeFillShade="F2"/>
              </w:rPr>
              <w:t>k.ú</w:t>
            </w:r>
            <w:proofErr w:type="spellEnd"/>
            <w:r w:rsidR="000E2B6E" w:rsidRPr="0074142B">
              <w:rPr>
                <w:rFonts w:ascii="Arial Narrow" w:hAnsi="Arial Narrow" w:cs="Helvetica"/>
                <w:b/>
                <w:sz w:val="22"/>
                <w:szCs w:val="22"/>
                <w:shd w:val="clear" w:color="auto" w:fill="F2F2F2" w:themeFill="background1" w:themeFillShade="F2"/>
              </w:rPr>
              <w:t>. Smolník</w:t>
            </w:r>
          </w:p>
        </w:tc>
      </w:tr>
      <w:tr w:rsidR="00772863" w:rsidRPr="00CC11A6" w14:paraId="1BFE061F" w14:textId="77777777" w:rsidTr="00075F4D">
        <w:tc>
          <w:tcPr>
            <w:tcW w:w="2504" w:type="pct"/>
            <w:vAlign w:val="center"/>
          </w:tcPr>
          <w:p w14:paraId="22CB77A1" w14:textId="6F8B2283" w:rsidR="00772863" w:rsidRPr="00CC11A6" w:rsidRDefault="00772863" w:rsidP="00C0669F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C11A6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 w:rsidR="002D050D" w:rsidRPr="00CC11A6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 w:rsidR="00075F4D" w:rsidRPr="00CC11A6">
              <w:rPr>
                <w:rFonts w:ascii="Arial Narrow" w:hAnsi="Arial Narrow"/>
                <w:b/>
                <w:sz w:val="22"/>
                <w:szCs w:val="22"/>
              </w:rPr>
              <w:t>(podľa Vyhlášky č. 365/2015 Z. z., ktorou sa ustanovuje Katalóg odpadov)</w:t>
            </w:r>
          </w:p>
        </w:tc>
        <w:tc>
          <w:tcPr>
            <w:tcW w:w="2496" w:type="pct"/>
            <w:vAlign w:val="center"/>
          </w:tcPr>
          <w:p w14:paraId="72B91448" w14:textId="2C3D33BE" w:rsidR="00772863" w:rsidRPr="00CC11A6" w:rsidRDefault="00772863" w:rsidP="002F6BB2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C11A6">
              <w:rPr>
                <w:rFonts w:ascii="Arial Narrow" w:hAnsi="Arial Narrow"/>
                <w:sz w:val="22"/>
                <w:szCs w:val="22"/>
              </w:rPr>
              <w:t>č. 17 06 0</w:t>
            </w:r>
            <w:r w:rsidR="002F6BB2" w:rsidRPr="00CC11A6">
              <w:rPr>
                <w:rFonts w:ascii="Arial Narrow" w:hAnsi="Arial Narrow"/>
                <w:sz w:val="22"/>
                <w:szCs w:val="22"/>
              </w:rPr>
              <w:t>5</w:t>
            </w:r>
            <w:r w:rsidRPr="00CC11A6">
              <w:rPr>
                <w:rFonts w:ascii="Arial Narrow" w:hAnsi="Arial Narrow"/>
                <w:sz w:val="22"/>
                <w:szCs w:val="22"/>
              </w:rPr>
              <w:t xml:space="preserve"> - </w:t>
            </w:r>
            <w:r w:rsidR="002F6BB2" w:rsidRPr="00CC11A6">
              <w:rPr>
                <w:rFonts w:ascii="Arial Narrow" w:hAnsi="Arial Narrow"/>
                <w:sz w:val="22"/>
                <w:szCs w:val="22"/>
              </w:rPr>
              <w:t>stavebné</w:t>
            </w:r>
            <w:r w:rsidRPr="00CC11A6">
              <w:rPr>
                <w:rFonts w:ascii="Arial Narrow" w:hAnsi="Arial Narrow"/>
                <w:sz w:val="22"/>
                <w:szCs w:val="22"/>
              </w:rPr>
              <w:t xml:space="preserve"> materiály obsahujúce azbest</w:t>
            </w:r>
          </w:p>
        </w:tc>
      </w:tr>
      <w:tr w:rsidR="00772863" w:rsidRPr="00CC11A6" w14:paraId="39B84D21" w14:textId="77777777" w:rsidTr="00772863">
        <w:tc>
          <w:tcPr>
            <w:tcW w:w="2504" w:type="pct"/>
            <w:vAlign w:val="center"/>
          </w:tcPr>
          <w:p w14:paraId="387EF73A" w14:textId="53FC2106" w:rsidR="00772863" w:rsidRPr="00CC11A6" w:rsidRDefault="00772863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CC11A6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79DF5005" w14:textId="3E2E2BCB" w:rsidR="00772863" w:rsidRPr="00CC11A6" w:rsidRDefault="00772863" w:rsidP="00F63E68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772863" w14:paraId="11FECFC7" w14:textId="77777777" w:rsidTr="00772863">
        <w:tc>
          <w:tcPr>
            <w:tcW w:w="2504" w:type="pct"/>
            <w:vAlign w:val="center"/>
          </w:tcPr>
          <w:p w14:paraId="0B0CF196" w14:textId="733F913A" w:rsidR="00772863" w:rsidRPr="00CC11A6" w:rsidRDefault="00772863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CC11A6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Hmotnosť</w:t>
            </w:r>
          </w:p>
        </w:tc>
        <w:tc>
          <w:tcPr>
            <w:tcW w:w="2496" w:type="pct"/>
          </w:tcPr>
          <w:p w14:paraId="0A9CD0C7" w14:textId="28302E43" w:rsidR="00772863" w:rsidRPr="00CC11A6" w:rsidRDefault="002F6BB2" w:rsidP="00DE04A9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CC11A6">
              <w:rPr>
                <w:rFonts w:ascii="Arial Narrow" w:hAnsi="Arial Narrow"/>
                <w:sz w:val="22"/>
                <w:szCs w:val="22"/>
              </w:rPr>
              <w:t xml:space="preserve">cca </w:t>
            </w:r>
            <w:r w:rsidR="00DE04A9">
              <w:rPr>
                <w:rFonts w:ascii="Arial Narrow" w:hAnsi="Arial Narrow"/>
                <w:sz w:val="22"/>
                <w:szCs w:val="22"/>
              </w:rPr>
              <w:t>5</w:t>
            </w:r>
            <w:r w:rsidR="009639DD" w:rsidRPr="00CC11A6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CC11A6">
              <w:rPr>
                <w:rFonts w:ascii="Arial Narrow" w:hAnsi="Arial Narrow"/>
                <w:sz w:val="22"/>
                <w:szCs w:val="22"/>
              </w:rPr>
              <w:t>ton</w:t>
            </w:r>
          </w:p>
        </w:tc>
      </w:tr>
    </w:tbl>
    <w:p w14:paraId="6D6FB4A6" w14:textId="77777777" w:rsidR="00B75873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0911507F" w14:textId="7660496D" w:rsidR="002B4A23" w:rsidRDefault="00AE7F0A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  <w:r>
        <w:rPr>
          <w:rFonts w:ascii="Arial Narrow" w:eastAsia="Microsoft Sans Serif" w:hAnsi="Arial Narrow"/>
          <w:sz w:val="22"/>
          <w:szCs w:val="22"/>
        </w:rPr>
        <w:t>Presné miesta výskytu odpadov (identifikácia parcely/súradnice)</w:t>
      </w:r>
      <w:r w:rsidRPr="006F3383">
        <w:rPr>
          <w:rFonts w:ascii="Arial Narrow" w:eastAsia="Microsoft Sans Serif" w:hAnsi="Arial Narrow"/>
          <w:sz w:val="22"/>
          <w:szCs w:val="22"/>
        </w:rPr>
        <w:t xml:space="preserve"> budú úspešnému uchádzačovi poskytnuté </w:t>
      </w:r>
      <w:r>
        <w:rPr>
          <w:rFonts w:ascii="Arial Narrow" w:eastAsia="Microsoft Sans Serif" w:hAnsi="Arial Narrow"/>
          <w:sz w:val="22"/>
          <w:szCs w:val="22"/>
        </w:rPr>
        <w:t>do 3 dní po nadobudnutí účinnosti zmluvy.</w:t>
      </w:r>
    </w:p>
    <w:p w14:paraId="7849C17F" w14:textId="77777777" w:rsidR="002B4A23" w:rsidRPr="00945732" w:rsidRDefault="002B4A2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44DD3300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>Táto časť súťažných odkladov bude tvoriť neoddeliteľnú súčasť kúpnej zmluvy ako príloha č. 1, ktorú uzatvorí verejný obstarávateľ s úspešným uchádzačom.</w:t>
      </w:r>
    </w:p>
    <w:p w14:paraId="74FA69C1" w14:textId="286A3FCD" w:rsidR="00226300" w:rsidRDefault="00226300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0F1E6608" w14:textId="3D8C1CCC" w:rsidR="00226300" w:rsidRDefault="00226300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4339A5BC" w14:textId="2525B0A8" w:rsidR="00226300" w:rsidRDefault="00226300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31F6ECFC" w14:textId="39C2E7A0" w:rsidR="00226300" w:rsidRDefault="00226300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053CB54D" w14:textId="35AE8445" w:rsidR="00226300" w:rsidRDefault="00226300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031510C1" w14:textId="3E740497" w:rsidR="00226300" w:rsidRDefault="00226300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03E0F225" w14:textId="50795E67" w:rsidR="00226300" w:rsidRDefault="00226300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5B277EFE" w14:textId="6CDDC278" w:rsidR="00226300" w:rsidRDefault="00226300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27A5D13" w14:textId="33A3EF90" w:rsidR="00226300" w:rsidRDefault="00226300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332A3EC1" w14:textId="7681F2F2" w:rsidR="00226300" w:rsidRDefault="00226300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72522499" w14:textId="0DB0A84F" w:rsidR="00226300" w:rsidRDefault="00226300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4D359938" w14:textId="7F88B189" w:rsidR="00226300" w:rsidRDefault="00226300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3A0FD546" w14:textId="0791972B" w:rsidR="00226300" w:rsidRDefault="00226300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77610AA9" w14:textId="04CBD08E" w:rsidR="00226300" w:rsidRDefault="00226300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A0C7B2E" w14:textId="480E0800" w:rsidR="00226300" w:rsidRDefault="00226300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5D55CC67" w14:textId="675CEA73" w:rsidR="00226300" w:rsidRDefault="00226300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729B3150" w14:textId="6926BDC7" w:rsidR="00226300" w:rsidRDefault="00226300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026DBA94" w14:textId="77777777" w:rsidR="00C037BA" w:rsidRDefault="00C037BA" w:rsidP="00226300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b/>
          <w:color w:val="000000"/>
          <w:sz w:val="22"/>
          <w:szCs w:val="22"/>
        </w:rPr>
      </w:pPr>
    </w:p>
    <w:p w14:paraId="0E2B9FDB" w14:textId="10BECA90" w:rsidR="00226300" w:rsidRDefault="00226300" w:rsidP="00226300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  <w:bookmarkStart w:id="0" w:name="_GoBack"/>
      <w:bookmarkEnd w:id="0"/>
      <w:r w:rsidRPr="00AC1640">
        <w:rPr>
          <w:rFonts w:ascii="Arial Narrow" w:hAnsi="Arial Narrow"/>
          <w:b/>
          <w:color w:val="000000"/>
          <w:sz w:val="22"/>
          <w:szCs w:val="22"/>
        </w:rPr>
        <w:lastRenderedPageBreak/>
        <w:t>Príloha č. 1.1 Opisu predmetu zákazky</w:t>
      </w:r>
      <w:r>
        <w:rPr>
          <w:rFonts w:ascii="Arial Narrow" w:hAnsi="Arial Narrow"/>
          <w:color w:val="000000"/>
          <w:sz w:val="22"/>
          <w:szCs w:val="22"/>
        </w:rPr>
        <w:t>:</w:t>
      </w:r>
    </w:p>
    <w:p w14:paraId="3AA04078" w14:textId="77777777" w:rsidR="00226300" w:rsidRDefault="00226300" w:rsidP="00226300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30D60001" w14:textId="77777777" w:rsidR="00226300" w:rsidRPr="00AC1640" w:rsidRDefault="00226300" w:rsidP="00226300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hAnsi="Arial Narrow"/>
          <w:b/>
          <w:color w:val="000000"/>
          <w:sz w:val="22"/>
          <w:szCs w:val="22"/>
        </w:rPr>
      </w:pPr>
      <w:r w:rsidRPr="00AC1640">
        <w:rPr>
          <w:rFonts w:ascii="Arial Narrow" w:hAnsi="Arial Narrow"/>
          <w:b/>
          <w:color w:val="000000"/>
          <w:sz w:val="22"/>
          <w:szCs w:val="22"/>
        </w:rPr>
        <w:t>Fotodokumentácia predmetu zákazky</w:t>
      </w:r>
    </w:p>
    <w:p w14:paraId="1CCAF9FC" w14:textId="77777777" w:rsidR="00226300" w:rsidRDefault="00226300" w:rsidP="00226300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31E5074C" w14:textId="77777777" w:rsidR="00226300" w:rsidRDefault="00226300" w:rsidP="00226300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3A55C4C7" w14:textId="0CB696AB" w:rsidR="00226300" w:rsidRDefault="00226300" w:rsidP="00226300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rFonts w:ascii="Arial Narrow" w:hAnsi="Arial Narrow"/>
          <w:b/>
          <w:color w:val="000000"/>
          <w:sz w:val="22"/>
          <w:szCs w:val="22"/>
        </w:rPr>
        <w:t xml:space="preserve">Položka č. 1 - </w:t>
      </w:r>
      <w:r w:rsidRPr="00373751">
        <w:rPr>
          <w:rFonts w:ascii="Arial Narrow" w:hAnsi="Arial Narrow"/>
          <w:b/>
          <w:color w:val="000000"/>
          <w:sz w:val="22"/>
          <w:szCs w:val="22"/>
        </w:rPr>
        <w:t>Odpad, </w:t>
      </w:r>
      <w:proofErr w:type="spellStart"/>
      <w:r w:rsidRPr="00373751">
        <w:rPr>
          <w:rFonts w:ascii="Arial Narrow" w:hAnsi="Arial Narrow"/>
          <w:b/>
          <w:color w:val="000000"/>
          <w:sz w:val="22"/>
          <w:szCs w:val="22"/>
        </w:rPr>
        <w:t>k.ú</w:t>
      </w:r>
      <w:proofErr w:type="spellEnd"/>
      <w:r w:rsidRPr="00373751">
        <w:rPr>
          <w:rFonts w:ascii="Arial Narrow" w:hAnsi="Arial Narrow"/>
          <w:b/>
          <w:color w:val="000000"/>
          <w:sz w:val="22"/>
          <w:szCs w:val="22"/>
        </w:rPr>
        <w:t xml:space="preserve">. </w:t>
      </w:r>
      <w:r>
        <w:rPr>
          <w:rFonts w:ascii="Arial Narrow" w:hAnsi="Arial Narrow"/>
          <w:b/>
          <w:color w:val="000000"/>
          <w:sz w:val="22"/>
          <w:szCs w:val="22"/>
        </w:rPr>
        <w:t>Smolník</w:t>
      </w:r>
    </w:p>
    <w:p w14:paraId="53BEE048" w14:textId="5CB58C47" w:rsidR="00226300" w:rsidRDefault="00226300" w:rsidP="00226300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</w:p>
    <w:p w14:paraId="3BD35D01" w14:textId="64E08D01" w:rsidR="00226300" w:rsidRDefault="00226300" w:rsidP="00226300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 w:rsidRPr="00226300">
        <w:rPr>
          <w:rFonts w:ascii="Arial Narrow" w:hAnsi="Arial Narrow"/>
          <w:b/>
          <w:noProof/>
          <w:color w:val="000000"/>
          <w:sz w:val="22"/>
          <w:szCs w:val="22"/>
          <w:lang w:eastAsia="sk-SK"/>
        </w:rPr>
        <w:drawing>
          <wp:inline distT="0" distB="0" distL="0" distR="0" wp14:anchorId="2DCF7858" wp14:editId="13C3A91F">
            <wp:extent cx="5001190" cy="3533775"/>
            <wp:effectExtent l="0" t="0" r="9525" b="0"/>
            <wp:docPr id="2" name="Obrázo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6451" cy="35374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EC77FF" w14:textId="77777777" w:rsidR="00226300" w:rsidRDefault="00226300" w:rsidP="00226300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</w:p>
    <w:p w14:paraId="0E4B5FB3" w14:textId="2DE4B820" w:rsidR="00226300" w:rsidRDefault="00226300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226300">
        <w:rPr>
          <w:rFonts w:ascii="Arial Narrow" w:hAnsi="Arial Narrow"/>
          <w:i/>
          <w:noProof/>
          <w:color w:val="000000"/>
          <w:sz w:val="22"/>
          <w:szCs w:val="22"/>
          <w:lang w:eastAsia="sk-SK"/>
        </w:rPr>
        <w:drawing>
          <wp:inline distT="0" distB="0" distL="0" distR="0" wp14:anchorId="56359E00" wp14:editId="6B81FEDC">
            <wp:extent cx="5117121" cy="3615690"/>
            <wp:effectExtent l="0" t="0" r="7620" b="3810"/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119" cy="36178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B9154F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873585C" w14:textId="2286821F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1D3AB309" w14:textId="5F2A014B" w:rsidR="00226300" w:rsidRDefault="00C913FE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  <w:r w:rsidRPr="00C913FE">
        <w:rPr>
          <w:rFonts w:ascii="Arial Narrow" w:hAnsi="Arial Narrow"/>
          <w:noProof/>
          <w:color w:val="000000"/>
          <w:sz w:val="22"/>
          <w:szCs w:val="22"/>
          <w:lang w:eastAsia="sk-SK"/>
        </w:rPr>
        <w:lastRenderedPageBreak/>
        <w:drawing>
          <wp:inline distT="0" distB="0" distL="0" distR="0" wp14:anchorId="253C7D00" wp14:editId="50230679">
            <wp:extent cx="5230355" cy="3695700"/>
            <wp:effectExtent l="0" t="0" r="8890" b="0"/>
            <wp:docPr id="6" name="Obrázo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587" cy="37001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B9EFA0" w14:textId="3AEA1E29" w:rsidR="00226300" w:rsidRDefault="00226300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4293ECAD" w14:textId="77777777" w:rsidR="00226300" w:rsidRDefault="00226300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36827B05" w14:textId="159E1D52" w:rsidR="00226300" w:rsidRDefault="00226300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noProof/>
          <w:color w:val="000000"/>
          <w:sz w:val="22"/>
          <w:szCs w:val="22"/>
          <w:lang w:eastAsia="sk-SK"/>
        </w:rPr>
      </w:pPr>
      <w:r w:rsidRPr="00226300">
        <w:rPr>
          <w:rFonts w:ascii="Arial Narrow" w:hAnsi="Arial Narrow"/>
          <w:noProof/>
          <w:color w:val="000000"/>
          <w:sz w:val="22"/>
          <w:szCs w:val="22"/>
          <w:lang w:eastAsia="sk-SK"/>
        </w:rPr>
        <w:drawing>
          <wp:inline distT="0" distB="0" distL="0" distR="0" wp14:anchorId="378867D0" wp14:editId="7DE28B01">
            <wp:extent cx="5114925" cy="3614138"/>
            <wp:effectExtent l="0" t="0" r="0" b="5715"/>
            <wp:docPr id="4" name="Obrázo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356" cy="3617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A5D7B8" w14:textId="4E7EFDB8" w:rsidR="00226300" w:rsidRDefault="00226300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noProof/>
          <w:color w:val="000000"/>
          <w:sz w:val="22"/>
          <w:szCs w:val="22"/>
          <w:lang w:eastAsia="sk-SK"/>
        </w:rPr>
      </w:pPr>
    </w:p>
    <w:p w14:paraId="78D85947" w14:textId="1585F672" w:rsidR="00226300" w:rsidRDefault="00226300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noProof/>
          <w:color w:val="000000"/>
          <w:sz w:val="22"/>
          <w:szCs w:val="22"/>
          <w:lang w:eastAsia="sk-SK"/>
        </w:rPr>
      </w:pPr>
    </w:p>
    <w:p w14:paraId="4F4C2265" w14:textId="50ACC57B" w:rsidR="00226300" w:rsidRDefault="00226300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noProof/>
          <w:color w:val="000000"/>
          <w:sz w:val="22"/>
          <w:szCs w:val="22"/>
          <w:lang w:eastAsia="sk-SK"/>
        </w:rPr>
      </w:pPr>
    </w:p>
    <w:p w14:paraId="0F20CE23" w14:textId="77777777" w:rsidR="00226300" w:rsidRDefault="00226300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noProof/>
          <w:color w:val="000000"/>
          <w:sz w:val="22"/>
          <w:szCs w:val="22"/>
          <w:lang w:eastAsia="sk-SK"/>
        </w:rPr>
      </w:pPr>
    </w:p>
    <w:p w14:paraId="40692ED2" w14:textId="57ECF051" w:rsidR="00226300" w:rsidRPr="002D050D" w:rsidRDefault="00226300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sectPr w:rsidR="00226300" w:rsidRPr="002D050D" w:rsidSect="006B2F31">
      <w:headerReference w:type="default" r:id="rId12"/>
      <w:footerReference w:type="default" r:id="rId13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BB2FFD" w14:textId="77777777" w:rsidR="00984664" w:rsidRDefault="00984664" w:rsidP="006E6235">
      <w:r>
        <w:separator/>
      </w:r>
    </w:p>
  </w:endnote>
  <w:endnote w:type="continuationSeparator" w:id="0">
    <w:p w14:paraId="642EE151" w14:textId="77777777" w:rsidR="00984664" w:rsidRDefault="00984664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794A6F15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037BA" w:rsidRPr="00C037BA">
          <w:rPr>
            <w:noProof/>
            <w:lang w:val="sk-SK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85A019" w14:textId="77777777" w:rsidR="00984664" w:rsidRDefault="00984664" w:rsidP="006E6235">
      <w:r>
        <w:separator/>
      </w:r>
    </w:p>
  </w:footnote>
  <w:footnote w:type="continuationSeparator" w:id="0">
    <w:p w14:paraId="3B0C89E1" w14:textId="77777777" w:rsidR="00984664" w:rsidRDefault="00984664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0E02C" w14:textId="22CD68A1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5F4D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22C0"/>
    <w:rsid w:val="000C35E6"/>
    <w:rsid w:val="000C4E65"/>
    <w:rsid w:val="000C64A9"/>
    <w:rsid w:val="000D0414"/>
    <w:rsid w:val="000D4C84"/>
    <w:rsid w:val="000E18C6"/>
    <w:rsid w:val="000E2B6E"/>
    <w:rsid w:val="000E2F2D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55CF"/>
    <w:rsid w:val="0012669D"/>
    <w:rsid w:val="001301A4"/>
    <w:rsid w:val="001314C8"/>
    <w:rsid w:val="00136CC8"/>
    <w:rsid w:val="001378B5"/>
    <w:rsid w:val="00144AD6"/>
    <w:rsid w:val="00153E4C"/>
    <w:rsid w:val="00154C42"/>
    <w:rsid w:val="00154F18"/>
    <w:rsid w:val="001554E9"/>
    <w:rsid w:val="00156EC5"/>
    <w:rsid w:val="00160EF4"/>
    <w:rsid w:val="00167487"/>
    <w:rsid w:val="001706B2"/>
    <w:rsid w:val="001720D2"/>
    <w:rsid w:val="00173DF0"/>
    <w:rsid w:val="001741EB"/>
    <w:rsid w:val="001759D8"/>
    <w:rsid w:val="00177225"/>
    <w:rsid w:val="001808E4"/>
    <w:rsid w:val="00181F44"/>
    <w:rsid w:val="00186827"/>
    <w:rsid w:val="001870C2"/>
    <w:rsid w:val="001878E3"/>
    <w:rsid w:val="00191309"/>
    <w:rsid w:val="00191BE7"/>
    <w:rsid w:val="00193F7D"/>
    <w:rsid w:val="001A07DF"/>
    <w:rsid w:val="001A0AF9"/>
    <w:rsid w:val="001A1D1B"/>
    <w:rsid w:val="001B01D3"/>
    <w:rsid w:val="001B2B22"/>
    <w:rsid w:val="001B3F8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44EB"/>
    <w:rsid w:val="00226300"/>
    <w:rsid w:val="00227662"/>
    <w:rsid w:val="00227C6A"/>
    <w:rsid w:val="00231855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C9A"/>
    <w:rsid w:val="002B4A23"/>
    <w:rsid w:val="002C4461"/>
    <w:rsid w:val="002C450C"/>
    <w:rsid w:val="002C51F9"/>
    <w:rsid w:val="002D050D"/>
    <w:rsid w:val="002D3D41"/>
    <w:rsid w:val="002D563F"/>
    <w:rsid w:val="002D6379"/>
    <w:rsid w:val="002E2C9D"/>
    <w:rsid w:val="002F18A7"/>
    <w:rsid w:val="002F40E5"/>
    <w:rsid w:val="002F46D4"/>
    <w:rsid w:val="002F5EC3"/>
    <w:rsid w:val="002F6BB2"/>
    <w:rsid w:val="002F7406"/>
    <w:rsid w:val="00300B6B"/>
    <w:rsid w:val="0030727D"/>
    <w:rsid w:val="00307586"/>
    <w:rsid w:val="00310BFB"/>
    <w:rsid w:val="00313FD7"/>
    <w:rsid w:val="003148C1"/>
    <w:rsid w:val="00317796"/>
    <w:rsid w:val="00321AB2"/>
    <w:rsid w:val="00332786"/>
    <w:rsid w:val="00340C83"/>
    <w:rsid w:val="0034246B"/>
    <w:rsid w:val="00351832"/>
    <w:rsid w:val="003519FD"/>
    <w:rsid w:val="0035778A"/>
    <w:rsid w:val="00363E6B"/>
    <w:rsid w:val="00364B3C"/>
    <w:rsid w:val="003741A0"/>
    <w:rsid w:val="00380FFE"/>
    <w:rsid w:val="00386FA2"/>
    <w:rsid w:val="0039217D"/>
    <w:rsid w:val="0039391E"/>
    <w:rsid w:val="00394B07"/>
    <w:rsid w:val="003A2FC5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09"/>
    <w:rsid w:val="003D1B32"/>
    <w:rsid w:val="003D2F55"/>
    <w:rsid w:val="003D4320"/>
    <w:rsid w:val="003D7909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4359B"/>
    <w:rsid w:val="00543852"/>
    <w:rsid w:val="00544D97"/>
    <w:rsid w:val="00545155"/>
    <w:rsid w:val="00546ED9"/>
    <w:rsid w:val="005510A2"/>
    <w:rsid w:val="00551550"/>
    <w:rsid w:val="00553934"/>
    <w:rsid w:val="00554EC0"/>
    <w:rsid w:val="00556593"/>
    <w:rsid w:val="0056275E"/>
    <w:rsid w:val="00565125"/>
    <w:rsid w:val="00572020"/>
    <w:rsid w:val="00577102"/>
    <w:rsid w:val="00582B65"/>
    <w:rsid w:val="00582DCF"/>
    <w:rsid w:val="00591E2C"/>
    <w:rsid w:val="00592949"/>
    <w:rsid w:val="005B0434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B2F31"/>
    <w:rsid w:val="006B3541"/>
    <w:rsid w:val="006C25A5"/>
    <w:rsid w:val="006C30F1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680D"/>
    <w:rsid w:val="007079F2"/>
    <w:rsid w:val="007107F6"/>
    <w:rsid w:val="007131DE"/>
    <w:rsid w:val="007168CB"/>
    <w:rsid w:val="00716B26"/>
    <w:rsid w:val="0071765A"/>
    <w:rsid w:val="007211B9"/>
    <w:rsid w:val="00722396"/>
    <w:rsid w:val="007301F2"/>
    <w:rsid w:val="00734EA2"/>
    <w:rsid w:val="00736D47"/>
    <w:rsid w:val="00737FAA"/>
    <w:rsid w:val="0074142B"/>
    <w:rsid w:val="007466F2"/>
    <w:rsid w:val="007522AB"/>
    <w:rsid w:val="00753316"/>
    <w:rsid w:val="007627B5"/>
    <w:rsid w:val="00767AB0"/>
    <w:rsid w:val="0077096A"/>
    <w:rsid w:val="00772863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24D3"/>
    <w:rsid w:val="007B453C"/>
    <w:rsid w:val="007C141D"/>
    <w:rsid w:val="007C7F2F"/>
    <w:rsid w:val="007D0D44"/>
    <w:rsid w:val="007D12AE"/>
    <w:rsid w:val="007D35F4"/>
    <w:rsid w:val="007D5908"/>
    <w:rsid w:val="007D75E2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16BBF"/>
    <w:rsid w:val="008231A2"/>
    <w:rsid w:val="00825200"/>
    <w:rsid w:val="0082545E"/>
    <w:rsid w:val="008312A4"/>
    <w:rsid w:val="00832A25"/>
    <w:rsid w:val="00834FE2"/>
    <w:rsid w:val="00841B13"/>
    <w:rsid w:val="008453DC"/>
    <w:rsid w:val="00846F8B"/>
    <w:rsid w:val="00853CBC"/>
    <w:rsid w:val="008577C6"/>
    <w:rsid w:val="00861DFD"/>
    <w:rsid w:val="00866950"/>
    <w:rsid w:val="0086745F"/>
    <w:rsid w:val="00871C6E"/>
    <w:rsid w:val="00877804"/>
    <w:rsid w:val="008808C4"/>
    <w:rsid w:val="00883CD1"/>
    <w:rsid w:val="008904A8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39DD"/>
    <w:rsid w:val="00964845"/>
    <w:rsid w:val="00970C2D"/>
    <w:rsid w:val="00970C30"/>
    <w:rsid w:val="00973437"/>
    <w:rsid w:val="00977331"/>
    <w:rsid w:val="00977C19"/>
    <w:rsid w:val="00983050"/>
    <w:rsid w:val="00984664"/>
    <w:rsid w:val="00991BA8"/>
    <w:rsid w:val="00995E31"/>
    <w:rsid w:val="0099682D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7995"/>
    <w:rsid w:val="00A100B5"/>
    <w:rsid w:val="00A10F16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82F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E7F0A"/>
    <w:rsid w:val="00AF024F"/>
    <w:rsid w:val="00AF191B"/>
    <w:rsid w:val="00AF4AC7"/>
    <w:rsid w:val="00AF5E19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931"/>
    <w:rsid w:val="00B26B58"/>
    <w:rsid w:val="00B35C20"/>
    <w:rsid w:val="00B4610B"/>
    <w:rsid w:val="00B54FA5"/>
    <w:rsid w:val="00B56DA0"/>
    <w:rsid w:val="00B60143"/>
    <w:rsid w:val="00B73E5B"/>
    <w:rsid w:val="00B74A77"/>
    <w:rsid w:val="00B75873"/>
    <w:rsid w:val="00B84977"/>
    <w:rsid w:val="00B8756D"/>
    <w:rsid w:val="00B90334"/>
    <w:rsid w:val="00B910E6"/>
    <w:rsid w:val="00B91742"/>
    <w:rsid w:val="00BA2865"/>
    <w:rsid w:val="00BB1536"/>
    <w:rsid w:val="00BB427D"/>
    <w:rsid w:val="00BC0109"/>
    <w:rsid w:val="00BC57BD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C01274"/>
    <w:rsid w:val="00C01B1C"/>
    <w:rsid w:val="00C037BA"/>
    <w:rsid w:val="00C04DC7"/>
    <w:rsid w:val="00C0669F"/>
    <w:rsid w:val="00C07EFF"/>
    <w:rsid w:val="00C10BDE"/>
    <w:rsid w:val="00C11B1A"/>
    <w:rsid w:val="00C21D97"/>
    <w:rsid w:val="00C22720"/>
    <w:rsid w:val="00C33744"/>
    <w:rsid w:val="00C467D5"/>
    <w:rsid w:val="00C5250F"/>
    <w:rsid w:val="00C52D69"/>
    <w:rsid w:val="00C55288"/>
    <w:rsid w:val="00C61439"/>
    <w:rsid w:val="00C61F97"/>
    <w:rsid w:val="00C715DD"/>
    <w:rsid w:val="00C72BC1"/>
    <w:rsid w:val="00C72DCD"/>
    <w:rsid w:val="00C7466F"/>
    <w:rsid w:val="00C83D2A"/>
    <w:rsid w:val="00C84572"/>
    <w:rsid w:val="00C85957"/>
    <w:rsid w:val="00C85C72"/>
    <w:rsid w:val="00C876F9"/>
    <w:rsid w:val="00C904FE"/>
    <w:rsid w:val="00C913FE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11A6"/>
    <w:rsid w:val="00CC2E1F"/>
    <w:rsid w:val="00CC3451"/>
    <w:rsid w:val="00CC3E07"/>
    <w:rsid w:val="00CC54C9"/>
    <w:rsid w:val="00CD5CBD"/>
    <w:rsid w:val="00CD7148"/>
    <w:rsid w:val="00CE13E9"/>
    <w:rsid w:val="00CE528C"/>
    <w:rsid w:val="00CE6A69"/>
    <w:rsid w:val="00D0381E"/>
    <w:rsid w:val="00D03B15"/>
    <w:rsid w:val="00D11129"/>
    <w:rsid w:val="00D14482"/>
    <w:rsid w:val="00D154AE"/>
    <w:rsid w:val="00D1553F"/>
    <w:rsid w:val="00D16673"/>
    <w:rsid w:val="00D166C8"/>
    <w:rsid w:val="00D20AAB"/>
    <w:rsid w:val="00D2127B"/>
    <w:rsid w:val="00D22A25"/>
    <w:rsid w:val="00D23DCC"/>
    <w:rsid w:val="00D30FA4"/>
    <w:rsid w:val="00D33F07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76E1"/>
    <w:rsid w:val="00D75E17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04A9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48EC"/>
    <w:rsid w:val="00E25256"/>
    <w:rsid w:val="00E2561A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C2048"/>
    <w:rsid w:val="00EC4970"/>
    <w:rsid w:val="00EC6FB8"/>
    <w:rsid w:val="00ED08BC"/>
    <w:rsid w:val="00ED2F52"/>
    <w:rsid w:val="00ED3F12"/>
    <w:rsid w:val="00ED5FB4"/>
    <w:rsid w:val="00ED72DF"/>
    <w:rsid w:val="00EE040D"/>
    <w:rsid w:val="00EE2CAF"/>
    <w:rsid w:val="00EE4BCE"/>
    <w:rsid w:val="00EF0B84"/>
    <w:rsid w:val="00EF1320"/>
    <w:rsid w:val="00F0052D"/>
    <w:rsid w:val="00F0274A"/>
    <w:rsid w:val="00F051BC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25DC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81BD6"/>
    <w:rsid w:val="00F825A4"/>
    <w:rsid w:val="00F937D8"/>
    <w:rsid w:val="00F942F0"/>
    <w:rsid w:val="00FA2A04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F16CE"/>
    <w:rsid w:val="00FF1CCA"/>
    <w:rsid w:val="00FF2388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77B1E4-3205-4C39-905B-AFEC7C761E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189</Words>
  <Characters>1079</Characters>
  <Application>Microsoft Office Word</Application>
  <DocSecurity>0</DocSecurity>
  <Lines>8</Lines>
  <Paragraphs>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Ľudmila Paulová</cp:lastModifiedBy>
  <cp:revision>9</cp:revision>
  <cp:lastPrinted>2022-06-24T06:53:00Z</cp:lastPrinted>
  <dcterms:created xsi:type="dcterms:W3CDTF">2023-08-02T06:37:00Z</dcterms:created>
  <dcterms:modified xsi:type="dcterms:W3CDTF">2023-09-08T07:35:00Z</dcterms:modified>
</cp:coreProperties>
</file>